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5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13"/>
        <w:gridCol w:w="6457"/>
      </w:tblGrid>
      <w:tr w:rsidR="00524358" w:rsidRPr="00550BBB" w14:paraId="5573821C" w14:textId="77777777">
        <w:trPr>
          <w:trHeight w:val="440"/>
        </w:trPr>
        <w:tc>
          <w:tcPr>
            <w:tcW w:w="2813" w:type="dxa"/>
            <w:shd w:val="clear" w:color="auto" w:fill="auto"/>
          </w:tcPr>
          <w:p w14:paraId="55738219" w14:textId="77777777" w:rsidR="00524358" w:rsidRPr="00550BBB" w:rsidRDefault="00D40BB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bookmarkStart w:id="0" w:name="_GoBack"/>
            <w:bookmarkEnd w:id="0"/>
            <w:r w:rsidRPr="00550BBB">
              <w:rPr>
                <w:rFonts w:eastAsia="Arial"/>
                <w:b/>
                <w:sz w:val="24"/>
                <w:szCs w:val="24"/>
                <w:lang w:eastAsia="en-US" w:bidi="en-US"/>
              </w:rPr>
              <w:t>DATE</w:t>
            </w:r>
          </w:p>
          <w:p w14:paraId="5573821A" w14:textId="77777777" w:rsidR="00524358" w:rsidRPr="00550BBB" w:rsidRDefault="005243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457" w:type="dxa"/>
            <w:shd w:val="clear" w:color="auto" w:fill="auto"/>
          </w:tcPr>
          <w:p w14:paraId="5573821B" w14:textId="77777777" w:rsidR="00524358" w:rsidRPr="00550BBB" w:rsidRDefault="00D40BB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550BBB">
              <w:rPr>
                <w:rFonts w:eastAsia="Arial"/>
                <w:b/>
                <w:sz w:val="24"/>
                <w:szCs w:val="24"/>
                <w:lang w:eastAsia="en-US" w:bidi="en-US"/>
              </w:rPr>
              <w:t>DELIVERY REJECTION NOTICE</w:t>
            </w:r>
          </w:p>
        </w:tc>
      </w:tr>
    </w:tbl>
    <w:p w14:paraId="5573821D" w14:textId="77777777" w:rsidR="00524358" w:rsidRPr="00550BBB" w:rsidRDefault="005243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sz w:val="24"/>
          <w:szCs w:val="24"/>
          <w:lang w:eastAsia="en-US" w:bidi="en-US"/>
        </w:rPr>
      </w:pPr>
    </w:p>
    <w:p w14:paraId="5573821F" w14:textId="03DAF560" w:rsidR="00524358" w:rsidRPr="003B2954" w:rsidRDefault="00D40B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3B2954">
        <w:rPr>
          <w:rFonts w:eastAsia="Arial"/>
          <w:sz w:val="24"/>
          <w:szCs w:val="24"/>
          <w:lang w:eastAsia="en-US" w:bidi="en-US"/>
        </w:rPr>
        <w:t xml:space="preserve">We are submitting this notice to </w:t>
      </w:r>
      <w:r w:rsidR="00AD65BB" w:rsidRPr="003B2954">
        <w:rPr>
          <w:rFonts w:eastAsia="Arial"/>
          <w:sz w:val="24"/>
          <w:szCs w:val="24"/>
          <w:lang w:eastAsia="en-US" w:bidi="en-US"/>
        </w:rPr>
        <w:t>confirm</w:t>
      </w:r>
      <w:r w:rsidRPr="003B2954">
        <w:rPr>
          <w:rFonts w:eastAsia="Arial"/>
          <w:sz w:val="24"/>
          <w:szCs w:val="24"/>
          <w:lang w:eastAsia="en-US" w:bidi="en-US"/>
        </w:rPr>
        <w:t xml:space="preserve"> our rejection of the following goods:</w:t>
      </w:r>
    </w:p>
    <w:p w14:paraId="55738220" w14:textId="77777777" w:rsidR="00524358" w:rsidRPr="00550BBB" w:rsidRDefault="005243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sz w:val="24"/>
          <w:szCs w:val="24"/>
          <w:lang w:eastAsia="en-US" w:bidi="en-US"/>
        </w:rPr>
      </w:pPr>
    </w:p>
    <w:tbl>
      <w:tblPr>
        <w:tblW w:w="0" w:type="auto"/>
        <w:tblInd w:w="15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30"/>
        <w:gridCol w:w="2520"/>
        <w:gridCol w:w="2520"/>
        <w:gridCol w:w="2700"/>
      </w:tblGrid>
      <w:tr w:rsidR="00524358" w:rsidRPr="00550BBB" w14:paraId="55738225" w14:textId="77777777">
        <w:trPr>
          <w:trHeight w:val="314"/>
        </w:trPr>
        <w:tc>
          <w:tcPr>
            <w:tcW w:w="1530" w:type="dxa"/>
            <w:shd w:val="clear" w:color="auto" w:fill="D9D9D9"/>
            <w:vAlign w:val="center"/>
          </w:tcPr>
          <w:p w14:paraId="55738221" w14:textId="77777777" w:rsidR="00524358" w:rsidRPr="00550BBB" w:rsidRDefault="00D40BB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550BBB">
              <w:rPr>
                <w:rFonts w:eastAsia="Arial"/>
                <w:b/>
                <w:sz w:val="24"/>
                <w:szCs w:val="24"/>
                <w:lang w:eastAsia="en-US" w:bidi="en-US"/>
              </w:rPr>
              <w:t>Date</w:t>
            </w:r>
          </w:p>
        </w:tc>
        <w:tc>
          <w:tcPr>
            <w:tcW w:w="2520" w:type="dxa"/>
            <w:shd w:val="clear" w:color="auto" w:fill="D9D9D9"/>
            <w:vAlign w:val="center"/>
          </w:tcPr>
          <w:p w14:paraId="55738222" w14:textId="77777777" w:rsidR="00524358" w:rsidRPr="00550BBB" w:rsidRDefault="00D40BB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550BBB">
              <w:rPr>
                <w:rFonts w:eastAsia="Arial"/>
                <w:b/>
                <w:sz w:val="24"/>
                <w:szCs w:val="24"/>
                <w:lang w:eastAsia="en-US" w:bidi="en-US"/>
              </w:rPr>
              <w:t>Purchase</w:t>
            </w:r>
          </w:p>
        </w:tc>
        <w:tc>
          <w:tcPr>
            <w:tcW w:w="2520" w:type="dxa"/>
            <w:shd w:val="clear" w:color="auto" w:fill="D9D9D9"/>
            <w:vAlign w:val="center"/>
          </w:tcPr>
          <w:p w14:paraId="55738223" w14:textId="77777777" w:rsidR="00524358" w:rsidRPr="00550BBB" w:rsidRDefault="00D40BB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550BBB">
              <w:rPr>
                <w:rFonts w:eastAsia="Arial"/>
                <w:b/>
                <w:sz w:val="24"/>
                <w:szCs w:val="24"/>
                <w:lang w:eastAsia="en-US" w:bidi="en-US"/>
              </w:rPr>
              <w:t>Invoice #</w:t>
            </w:r>
          </w:p>
        </w:tc>
        <w:tc>
          <w:tcPr>
            <w:tcW w:w="2700" w:type="dxa"/>
            <w:shd w:val="clear" w:color="auto" w:fill="D9D9D9"/>
            <w:vAlign w:val="center"/>
          </w:tcPr>
          <w:p w14:paraId="55738224" w14:textId="77777777" w:rsidR="00524358" w:rsidRPr="00550BBB" w:rsidRDefault="00D40BB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550BBB">
              <w:rPr>
                <w:rFonts w:eastAsia="Arial"/>
                <w:b/>
                <w:sz w:val="24"/>
                <w:szCs w:val="24"/>
                <w:lang w:eastAsia="en-US" w:bidi="en-US"/>
              </w:rPr>
              <w:t>Packing Slip #</w:t>
            </w:r>
          </w:p>
        </w:tc>
      </w:tr>
      <w:tr w:rsidR="00524358" w:rsidRPr="00550BBB" w14:paraId="5573822A" w14:textId="77777777">
        <w:trPr>
          <w:trHeight w:val="422"/>
        </w:trPr>
        <w:tc>
          <w:tcPr>
            <w:tcW w:w="1530" w:type="dxa"/>
            <w:shd w:val="clear" w:color="auto" w:fill="auto"/>
          </w:tcPr>
          <w:p w14:paraId="55738226" w14:textId="77777777" w:rsidR="00524358" w:rsidRPr="00550BBB" w:rsidRDefault="005243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2520" w:type="dxa"/>
            <w:shd w:val="clear" w:color="auto" w:fill="auto"/>
          </w:tcPr>
          <w:p w14:paraId="55738227" w14:textId="77777777" w:rsidR="00524358" w:rsidRPr="00550BBB" w:rsidRDefault="005243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2520" w:type="dxa"/>
            <w:shd w:val="clear" w:color="auto" w:fill="auto"/>
          </w:tcPr>
          <w:p w14:paraId="55738228" w14:textId="77777777" w:rsidR="00524358" w:rsidRPr="00550BBB" w:rsidRDefault="005243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2700" w:type="dxa"/>
            <w:shd w:val="clear" w:color="auto" w:fill="auto"/>
          </w:tcPr>
          <w:p w14:paraId="55738229" w14:textId="77777777" w:rsidR="00524358" w:rsidRPr="00550BBB" w:rsidRDefault="005243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</w:tbl>
    <w:p w14:paraId="5573822B" w14:textId="77777777" w:rsidR="00524358" w:rsidRPr="00550BBB" w:rsidRDefault="005243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sz w:val="24"/>
          <w:szCs w:val="24"/>
          <w:lang w:eastAsia="en-US" w:bidi="en-US"/>
        </w:rPr>
      </w:pPr>
    </w:p>
    <w:p w14:paraId="5573822D" w14:textId="74596E56" w:rsidR="00524358" w:rsidRPr="003B2954" w:rsidRDefault="00D40B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3B2954">
        <w:rPr>
          <w:rFonts w:eastAsia="Arial"/>
          <w:sz w:val="24"/>
          <w:szCs w:val="24"/>
          <w:lang w:eastAsia="en-US" w:bidi="en-US"/>
        </w:rPr>
        <w:t>Our payment for the goods was accepted by you in the following form</w:t>
      </w:r>
      <w:r w:rsidR="00AD65BB" w:rsidRPr="003B2954">
        <w:rPr>
          <w:rFonts w:eastAsia="Arial"/>
          <w:sz w:val="24"/>
          <w:szCs w:val="24"/>
          <w:lang w:eastAsia="en-US" w:bidi="en-US"/>
        </w:rPr>
        <w:t>at</w:t>
      </w:r>
      <w:r w:rsidRPr="003B2954">
        <w:rPr>
          <w:rFonts w:eastAsia="Arial"/>
          <w:sz w:val="24"/>
          <w:szCs w:val="24"/>
          <w:lang w:eastAsia="en-US" w:bidi="en-US"/>
        </w:rPr>
        <w:t>:</w:t>
      </w:r>
    </w:p>
    <w:p w14:paraId="5573822E" w14:textId="77777777" w:rsidR="00524358" w:rsidRPr="00550BBB" w:rsidRDefault="005243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sz w:val="24"/>
          <w:szCs w:val="24"/>
          <w:lang w:eastAsia="en-US" w:bidi="en-US"/>
        </w:rPr>
      </w:pPr>
    </w:p>
    <w:tbl>
      <w:tblPr>
        <w:tblW w:w="0" w:type="auto"/>
        <w:tblInd w:w="15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3240"/>
        <w:gridCol w:w="2970"/>
        <w:gridCol w:w="1793"/>
      </w:tblGrid>
      <w:tr w:rsidR="00524358" w:rsidRPr="00550BBB" w14:paraId="55738233" w14:textId="77777777">
        <w:trPr>
          <w:trHeight w:val="323"/>
        </w:trPr>
        <w:tc>
          <w:tcPr>
            <w:tcW w:w="1260" w:type="dxa"/>
            <w:shd w:val="clear" w:color="auto" w:fill="D9D9D9"/>
            <w:vAlign w:val="center"/>
          </w:tcPr>
          <w:p w14:paraId="5573822F" w14:textId="77777777" w:rsidR="00524358" w:rsidRPr="00550BBB" w:rsidRDefault="00D40BB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550BBB">
              <w:rPr>
                <w:rFonts w:eastAsia="Arial"/>
                <w:b/>
                <w:sz w:val="24"/>
                <w:szCs w:val="24"/>
                <w:lang w:eastAsia="en-US" w:bidi="en-US"/>
              </w:rPr>
              <w:t>Date</w:t>
            </w:r>
          </w:p>
        </w:tc>
        <w:tc>
          <w:tcPr>
            <w:tcW w:w="3240" w:type="dxa"/>
            <w:shd w:val="clear" w:color="auto" w:fill="D9D9D9"/>
            <w:vAlign w:val="center"/>
          </w:tcPr>
          <w:p w14:paraId="55738230" w14:textId="1FAFD06F" w:rsidR="00524358" w:rsidRPr="00550BBB" w:rsidRDefault="00D40BB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550BBB">
              <w:rPr>
                <w:rFonts w:eastAsia="Arial"/>
                <w:b/>
                <w:sz w:val="24"/>
                <w:szCs w:val="24"/>
                <w:lang w:eastAsia="en-US" w:bidi="en-US"/>
              </w:rPr>
              <w:t>Che</w:t>
            </w:r>
            <w:r w:rsidR="00550BBB">
              <w:rPr>
                <w:rFonts w:eastAsia="Arial"/>
                <w:b/>
                <w:sz w:val="24"/>
                <w:szCs w:val="24"/>
                <w:lang w:eastAsia="en-US" w:bidi="en-US"/>
              </w:rPr>
              <w:t>que</w:t>
            </w:r>
            <w:r w:rsidRPr="00550BBB">
              <w:rPr>
                <w:rFonts w:eastAsia="Arial"/>
                <w:b/>
                <w:sz w:val="24"/>
                <w:szCs w:val="24"/>
                <w:lang w:eastAsia="en-US" w:bidi="en-US"/>
              </w:rPr>
              <w:t xml:space="preserve"> #</w:t>
            </w:r>
          </w:p>
        </w:tc>
        <w:tc>
          <w:tcPr>
            <w:tcW w:w="2970" w:type="dxa"/>
            <w:shd w:val="clear" w:color="auto" w:fill="D9D9D9"/>
            <w:vAlign w:val="center"/>
          </w:tcPr>
          <w:p w14:paraId="55738231" w14:textId="77777777" w:rsidR="00524358" w:rsidRPr="00550BBB" w:rsidRDefault="00D40BB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550BBB">
              <w:rPr>
                <w:rFonts w:eastAsia="Arial"/>
                <w:b/>
                <w:sz w:val="24"/>
                <w:szCs w:val="24"/>
                <w:lang w:eastAsia="en-US" w:bidi="en-US"/>
              </w:rPr>
              <w:t>Visa/MC/Amex #</w:t>
            </w:r>
          </w:p>
        </w:tc>
        <w:tc>
          <w:tcPr>
            <w:tcW w:w="1793" w:type="dxa"/>
            <w:shd w:val="clear" w:color="auto" w:fill="D9D9D9"/>
            <w:vAlign w:val="center"/>
          </w:tcPr>
          <w:p w14:paraId="55738232" w14:textId="77777777" w:rsidR="00524358" w:rsidRPr="00550BBB" w:rsidRDefault="00D40BB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550BBB">
              <w:rPr>
                <w:rFonts w:eastAsia="Arial"/>
                <w:b/>
                <w:sz w:val="24"/>
                <w:szCs w:val="24"/>
                <w:lang w:eastAsia="en-US" w:bidi="en-US"/>
              </w:rPr>
              <w:t>Amount</w:t>
            </w:r>
          </w:p>
        </w:tc>
      </w:tr>
      <w:tr w:rsidR="00524358" w:rsidRPr="00550BBB" w14:paraId="55738238" w14:textId="77777777">
        <w:trPr>
          <w:trHeight w:val="480"/>
        </w:trPr>
        <w:tc>
          <w:tcPr>
            <w:tcW w:w="1260" w:type="dxa"/>
            <w:shd w:val="clear" w:color="auto" w:fill="auto"/>
          </w:tcPr>
          <w:p w14:paraId="55738234" w14:textId="77777777" w:rsidR="00524358" w:rsidRPr="00550BBB" w:rsidRDefault="005243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3240" w:type="dxa"/>
            <w:shd w:val="clear" w:color="auto" w:fill="auto"/>
          </w:tcPr>
          <w:p w14:paraId="55738235" w14:textId="77777777" w:rsidR="00524358" w:rsidRPr="00550BBB" w:rsidRDefault="005243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2970" w:type="dxa"/>
            <w:shd w:val="clear" w:color="auto" w:fill="auto"/>
          </w:tcPr>
          <w:p w14:paraId="55738236" w14:textId="77777777" w:rsidR="00524358" w:rsidRPr="00550BBB" w:rsidRDefault="005243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793" w:type="dxa"/>
            <w:shd w:val="clear" w:color="auto" w:fill="auto"/>
          </w:tcPr>
          <w:p w14:paraId="55738237" w14:textId="77777777" w:rsidR="00524358" w:rsidRPr="00550BBB" w:rsidRDefault="005243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</w:tbl>
    <w:p w14:paraId="55738239" w14:textId="77777777" w:rsidR="00524358" w:rsidRPr="00550BBB" w:rsidRDefault="005243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sz w:val="24"/>
          <w:szCs w:val="24"/>
          <w:lang w:eastAsia="en-US" w:bidi="en-US"/>
        </w:rPr>
      </w:pPr>
    </w:p>
    <w:p w14:paraId="5573823A" w14:textId="77777777" w:rsidR="00524358" w:rsidRPr="00550BBB" w:rsidRDefault="005243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sz w:val="24"/>
          <w:szCs w:val="24"/>
          <w:lang w:eastAsia="en-US" w:bidi="en-US"/>
        </w:rPr>
      </w:pPr>
    </w:p>
    <w:tbl>
      <w:tblPr>
        <w:tblW w:w="0" w:type="auto"/>
        <w:tblInd w:w="13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00"/>
      </w:tblGrid>
      <w:tr w:rsidR="00524358" w:rsidRPr="00550BBB" w14:paraId="5573823C" w14:textId="77777777">
        <w:trPr>
          <w:cantSplit/>
          <w:trHeight w:val="359"/>
        </w:trPr>
        <w:tc>
          <w:tcPr>
            <w:tcW w:w="9300" w:type="dxa"/>
            <w:shd w:val="clear" w:color="auto" w:fill="D9D9D9"/>
            <w:vAlign w:val="center"/>
          </w:tcPr>
          <w:p w14:paraId="5573823B" w14:textId="77777777" w:rsidR="00524358" w:rsidRPr="00550BBB" w:rsidRDefault="00D40BB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550BBB">
              <w:rPr>
                <w:rFonts w:eastAsia="Arial"/>
                <w:b/>
                <w:sz w:val="24"/>
                <w:szCs w:val="24"/>
                <w:lang w:eastAsia="en-US" w:bidi="en-US"/>
              </w:rPr>
              <w:t>Reason For Rejection</w:t>
            </w:r>
          </w:p>
        </w:tc>
      </w:tr>
      <w:tr w:rsidR="00524358" w:rsidRPr="00550BBB" w14:paraId="5573823E" w14:textId="77777777">
        <w:trPr>
          <w:cantSplit/>
          <w:trHeight w:val="392"/>
        </w:trPr>
        <w:tc>
          <w:tcPr>
            <w:tcW w:w="9300" w:type="dxa"/>
            <w:shd w:val="clear" w:color="auto" w:fill="auto"/>
          </w:tcPr>
          <w:p w14:paraId="5573823D" w14:textId="77777777" w:rsidR="00524358" w:rsidRPr="00550BBB" w:rsidRDefault="005243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524358" w:rsidRPr="00550BBB" w14:paraId="55738240" w14:textId="77777777">
        <w:trPr>
          <w:cantSplit/>
          <w:trHeight w:val="393"/>
        </w:trPr>
        <w:tc>
          <w:tcPr>
            <w:tcW w:w="9300" w:type="dxa"/>
            <w:shd w:val="clear" w:color="auto" w:fill="auto"/>
          </w:tcPr>
          <w:p w14:paraId="5573823F" w14:textId="77777777" w:rsidR="00524358" w:rsidRPr="00550BBB" w:rsidRDefault="005243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524358" w:rsidRPr="00550BBB" w14:paraId="55738242" w14:textId="77777777">
        <w:trPr>
          <w:cantSplit/>
          <w:trHeight w:val="393"/>
        </w:trPr>
        <w:tc>
          <w:tcPr>
            <w:tcW w:w="9300" w:type="dxa"/>
            <w:shd w:val="clear" w:color="auto" w:fill="auto"/>
          </w:tcPr>
          <w:p w14:paraId="55738241" w14:textId="77777777" w:rsidR="00524358" w:rsidRPr="00550BBB" w:rsidRDefault="005243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</w:tbl>
    <w:p w14:paraId="55738243" w14:textId="77777777" w:rsidR="00524358" w:rsidRPr="00550BBB" w:rsidRDefault="005243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55738244" w14:textId="77777777" w:rsidR="00524358" w:rsidRPr="00550BBB" w:rsidRDefault="005243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55738245" w14:textId="77777777" w:rsidR="00524358" w:rsidRPr="00550BBB" w:rsidRDefault="00D40B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550BBB">
        <w:rPr>
          <w:rFonts w:eastAsia="Arial"/>
          <w:sz w:val="24"/>
          <w:szCs w:val="24"/>
          <w:lang w:eastAsia="en-US" w:bidi="en-US"/>
        </w:rPr>
        <w:t>As of the date of this notice, we reject the delivery of the above order and respectfully request a full refund. We regret that we must return these unacceptable items at your cost. Please advise us as to your wishes for their return. If we do not receive a full refund of the amount stated above within [NUMBER] days, we will take legal action to recover our costs.</w:t>
      </w:r>
    </w:p>
    <w:p w14:paraId="55738246" w14:textId="77777777" w:rsidR="00524358" w:rsidRPr="00550BBB" w:rsidRDefault="005243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55738247" w14:textId="77777777" w:rsidR="00524358" w:rsidRPr="00550BBB" w:rsidRDefault="00D40B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550BBB">
        <w:rPr>
          <w:rFonts w:eastAsia="Arial"/>
          <w:sz w:val="24"/>
          <w:szCs w:val="24"/>
          <w:lang w:eastAsia="en-US" w:bidi="en-US"/>
        </w:rPr>
        <w:t>Please be aware that we cannot guarantee safe storage of your goods if we do not hear from you within [NUMBER] days.</w:t>
      </w:r>
    </w:p>
    <w:p w14:paraId="55738248" w14:textId="77777777" w:rsidR="00524358" w:rsidRPr="00550BBB" w:rsidRDefault="005243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55738249" w14:textId="77777777" w:rsidR="00524358" w:rsidRPr="00550BBB" w:rsidRDefault="00D40B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550BBB">
        <w:rPr>
          <w:rFonts w:eastAsia="Arial"/>
          <w:sz w:val="24"/>
          <w:szCs w:val="24"/>
          <w:lang w:eastAsia="en-US" w:bidi="en-US"/>
        </w:rPr>
        <w:t>Thank you for your prompt attention to this matter.</w:t>
      </w:r>
    </w:p>
    <w:p w14:paraId="5573824A" w14:textId="77777777" w:rsidR="00524358" w:rsidRPr="00550BBB" w:rsidRDefault="005243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5573824B" w14:textId="6C5C3083" w:rsidR="00524358" w:rsidRPr="00550BBB" w:rsidRDefault="00BB6E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>
        <w:rPr>
          <w:rFonts w:eastAsia="Arial"/>
          <w:sz w:val="24"/>
          <w:szCs w:val="24"/>
          <w:lang w:eastAsia="en-US" w:bidi="en-US"/>
        </w:rPr>
        <w:t>Kind Regards</w:t>
      </w:r>
      <w:r w:rsidR="00D40BB5" w:rsidRPr="00550BBB">
        <w:rPr>
          <w:rFonts w:eastAsia="Arial"/>
          <w:sz w:val="24"/>
          <w:szCs w:val="24"/>
          <w:lang w:eastAsia="en-US" w:bidi="en-US"/>
        </w:rPr>
        <w:t>,</w:t>
      </w:r>
    </w:p>
    <w:p w14:paraId="5573824C" w14:textId="77777777" w:rsidR="00524358" w:rsidRPr="00550BBB" w:rsidRDefault="005243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5573824D" w14:textId="77777777" w:rsidR="00524358" w:rsidRPr="00550BBB" w:rsidRDefault="005243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5573824E" w14:textId="77777777" w:rsidR="00524358" w:rsidRPr="00550BBB" w:rsidRDefault="005243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5573824F" w14:textId="77777777" w:rsidR="00524358" w:rsidRPr="00550BBB" w:rsidRDefault="005243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55738250" w14:textId="77777777" w:rsidR="00524358" w:rsidRPr="00550BBB" w:rsidRDefault="00D40B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u w:val="single"/>
          <w:lang w:eastAsia="en-US" w:bidi="en-US"/>
        </w:rPr>
      </w:pPr>
      <w:r w:rsidRPr="00550BBB">
        <w:rPr>
          <w:rFonts w:eastAsia="Arial"/>
          <w:sz w:val="24"/>
          <w:szCs w:val="24"/>
          <w:u w:val="single"/>
          <w:lang w:eastAsia="en-US" w:bidi="en-US"/>
        </w:rPr>
        <w:tab/>
      </w:r>
      <w:r w:rsidRPr="00550BBB">
        <w:rPr>
          <w:rFonts w:eastAsia="Arial"/>
          <w:sz w:val="24"/>
          <w:szCs w:val="24"/>
          <w:u w:val="single"/>
          <w:lang w:eastAsia="en-US" w:bidi="en-US"/>
        </w:rPr>
        <w:tab/>
      </w:r>
      <w:r w:rsidRPr="00550BBB">
        <w:rPr>
          <w:rFonts w:eastAsia="Arial"/>
          <w:sz w:val="24"/>
          <w:szCs w:val="24"/>
          <w:u w:val="single"/>
          <w:lang w:eastAsia="en-US" w:bidi="en-US"/>
        </w:rPr>
        <w:tab/>
      </w:r>
      <w:r w:rsidRPr="00550BBB">
        <w:rPr>
          <w:rFonts w:eastAsia="Arial"/>
          <w:sz w:val="24"/>
          <w:szCs w:val="24"/>
          <w:u w:val="single"/>
          <w:lang w:eastAsia="en-US" w:bidi="en-US"/>
        </w:rPr>
        <w:tab/>
      </w:r>
      <w:r w:rsidRPr="00550BBB">
        <w:rPr>
          <w:rFonts w:eastAsia="Arial"/>
          <w:sz w:val="24"/>
          <w:szCs w:val="24"/>
          <w:u w:val="single"/>
          <w:lang w:eastAsia="en-US" w:bidi="en-US"/>
        </w:rPr>
        <w:tab/>
      </w:r>
      <w:r w:rsidRPr="00550BBB">
        <w:rPr>
          <w:rFonts w:eastAsia="Arial"/>
          <w:sz w:val="24"/>
          <w:szCs w:val="24"/>
          <w:u w:val="single"/>
          <w:lang w:eastAsia="en-US" w:bidi="en-US"/>
        </w:rPr>
        <w:tab/>
      </w:r>
    </w:p>
    <w:p w14:paraId="55738251" w14:textId="2F4133AA" w:rsidR="00524358" w:rsidRPr="00550BBB" w:rsidRDefault="00D40B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550BBB">
        <w:rPr>
          <w:rFonts w:eastAsia="Arial"/>
          <w:sz w:val="24"/>
          <w:szCs w:val="24"/>
          <w:lang w:eastAsia="en-US" w:bidi="en-US"/>
        </w:rPr>
        <w:t>[</w:t>
      </w:r>
      <w:r w:rsidR="00C64092">
        <w:rPr>
          <w:rFonts w:eastAsia="Arial"/>
          <w:sz w:val="24"/>
          <w:szCs w:val="24"/>
          <w:lang w:eastAsia="en-US" w:bidi="en-US"/>
        </w:rPr>
        <w:t xml:space="preserve">Authorised </w:t>
      </w:r>
      <w:r w:rsidRPr="00550BBB">
        <w:rPr>
          <w:rFonts w:eastAsia="Arial"/>
          <w:sz w:val="24"/>
          <w:szCs w:val="24"/>
          <w:lang w:eastAsia="en-US" w:bidi="en-US"/>
        </w:rPr>
        <w:t>SIGNATURE]</w:t>
      </w:r>
    </w:p>
    <w:p w14:paraId="55738252" w14:textId="77777777" w:rsidR="00524358" w:rsidRPr="00550BBB" w:rsidRDefault="005243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55738253" w14:textId="77777777" w:rsidR="00524358" w:rsidRPr="00550BBB" w:rsidRDefault="005243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55738254" w14:textId="77777777" w:rsidR="00524358" w:rsidRPr="00550BBB" w:rsidRDefault="00D40B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u w:val="single"/>
          <w:lang w:eastAsia="en-US" w:bidi="en-US"/>
        </w:rPr>
      </w:pPr>
      <w:r w:rsidRPr="00550BBB">
        <w:rPr>
          <w:rFonts w:eastAsia="Arial"/>
          <w:sz w:val="24"/>
          <w:szCs w:val="24"/>
          <w:u w:val="single"/>
          <w:lang w:eastAsia="en-US" w:bidi="en-US"/>
        </w:rPr>
        <w:tab/>
      </w:r>
      <w:r w:rsidRPr="00550BBB">
        <w:rPr>
          <w:rFonts w:eastAsia="Arial"/>
          <w:sz w:val="24"/>
          <w:szCs w:val="24"/>
          <w:u w:val="single"/>
          <w:lang w:eastAsia="en-US" w:bidi="en-US"/>
        </w:rPr>
        <w:tab/>
      </w:r>
      <w:r w:rsidRPr="00550BBB">
        <w:rPr>
          <w:rFonts w:eastAsia="Arial"/>
          <w:sz w:val="24"/>
          <w:szCs w:val="24"/>
          <w:u w:val="single"/>
          <w:lang w:eastAsia="en-US" w:bidi="en-US"/>
        </w:rPr>
        <w:tab/>
      </w:r>
      <w:r w:rsidRPr="00550BBB">
        <w:rPr>
          <w:rFonts w:eastAsia="Arial"/>
          <w:sz w:val="24"/>
          <w:szCs w:val="24"/>
          <w:u w:val="single"/>
          <w:lang w:eastAsia="en-US" w:bidi="en-US"/>
        </w:rPr>
        <w:tab/>
      </w:r>
      <w:r w:rsidRPr="00550BBB">
        <w:rPr>
          <w:rFonts w:eastAsia="Arial"/>
          <w:sz w:val="24"/>
          <w:szCs w:val="24"/>
          <w:u w:val="single"/>
          <w:lang w:eastAsia="en-US" w:bidi="en-US"/>
        </w:rPr>
        <w:tab/>
      </w:r>
      <w:r w:rsidRPr="00550BBB">
        <w:rPr>
          <w:rFonts w:eastAsia="Arial"/>
          <w:sz w:val="24"/>
          <w:szCs w:val="24"/>
          <w:u w:val="single"/>
          <w:lang w:eastAsia="en-US" w:bidi="en-US"/>
        </w:rPr>
        <w:tab/>
      </w:r>
    </w:p>
    <w:p w14:paraId="55738255" w14:textId="77777777" w:rsidR="00524358" w:rsidRPr="00550BBB" w:rsidRDefault="00D40B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550BBB">
        <w:rPr>
          <w:rFonts w:eastAsia="Arial"/>
          <w:sz w:val="24"/>
          <w:szCs w:val="24"/>
          <w:lang w:eastAsia="en-US" w:bidi="en-US"/>
        </w:rPr>
        <w:t>[TITLE]</w:t>
      </w:r>
    </w:p>
    <w:p w14:paraId="55738257" w14:textId="77777777" w:rsidR="00524358" w:rsidRPr="00550BBB" w:rsidRDefault="005243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sectPr w:rsidR="00524358" w:rsidRPr="00550BBB">
      <w:head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29858D" w14:textId="77777777" w:rsidR="008F5FB7" w:rsidRDefault="008F5FB7">
      <w:r>
        <w:separator/>
      </w:r>
    </w:p>
  </w:endnote>
  <w:endnote w:type="continuationSeparator" w:id="0">
    <w:p w14:paraId="2E1CE967" w14:textId="77777777" w:rsidR="008F5FB7" w:rsidRDefault="008F5F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742E56" w14:textId="77777777" w:rsidR="008F5FB7" w:rsidRDefault="008F5FB7">
      <w:r>
        <w:separator/>
      </w:r>
    </w:p>
  </w:footnote>
  <w:footnote w:type="continuationSeparator" w:id="0">
    <w:p w14:paraId="2D07D0ED" w14:textId="77777777" w:rsidR="008F5FB7" w:rsidRDefault="008F5F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38258" w14:textId="77777777" w:rsidR="00524358" w:rsidRDefault="00524358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bQwMTY1MTA2MTZU0lEKTi0uzszPAykwqgUAK2H24iwAAAA="/>
    <w:docVar w:name="Description" w:val="Use template to give notice of rejected goods"/>
    <w:docVar w:name="Excerpt" w:val="We are submitting this notice to confirm our rejection of the following good"/>
    <w:docVar w:name="Source" w:val="www.opim.wharton.upenn.edu"/>
    <w:docVar w:name="Tags" w:val="delivery, rejection, goods, refund, items, return, costs, legal action, storage,"/>
  </w:docVars>
  <w:rsids>
    <w:rsidRoot w:val="00524358"/>
    <w:rsid w:val="00095C76"/>
    <w:rsid w:val="00130331"/>
    <w:rsid w:val="001946C8"/>
    <w:rsid w:val="003B2954"/>
    <w:rsid w:val="00524358"/>
    <w:rsid w:val="00550BBB"/>
    <w:rsid w:val="005B435C"/>
    <w:rsid w:val="008F0FC1"/>
    <w:rsid w:val="008F5FB7"/>
    <w:rsid w:val="00AD65BB"/>
    <w:rsid w:val="00BB6E36"/>
    <w:rsid w:val="00C56A71"/>
    <w:rsid w:val="00C64092"/>
    <w:rsid w:val="00CE173E"/>
    <w:rsid w:val="00D40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382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0</Words>
  <Characters>708</Characters>
  <Application>Microsoft Office Word</Application>
  <DocSecurity>0</DocSecurity>
  <Lines>54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09-20T11:18:00Z</dcterms:created>
  <dcterms:modified xsi:type="dcterms:W3CDTF">2019-10-21T19:15:00Z</dcterms:modified>
  <cp:category/>
</cp:coreProperties>
</file>